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5AE50" w14:textId="019A274A" w:rsidR="00C25865" w:rsidRDefault="0099739D" w:rsidP="006C508A">
      <w:p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Multi-T-RRT* Algorithm for the Path Planning of safe UAS operations</w:t>
      </w:r>
      <w:bookmarkStart w:id="0" w:name="_GoBack"/>
      <w:bookmarkEnd w:id="0"/>
    </w:p>
    <w:p w14:paraId="7252505F" w14:textId="77777777" w:rsidR="0099739D" w:rsidRDefault="0099739D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1C60C652" w14:textId="60DDAD7E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Last Updated: 15th March 2019</w:t>
      </w:r>
    </w:p>
    <w:p w14:paraId="47A4F39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1E21730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*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Author:*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Uluhan Cem Kaya</w:t>
      </w:r>
    </w:p>
    <w:p w14:paraId="0446632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</w:t>
      </w:r>
    </w:p>
    <w:p w14:paraId="1B55BA70" w14:textId="6038286F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*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Description:*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This </w:t>
      </w:r>
      <w:r w:rsidR="005C3AB1">
        <w:rPr>
          <w:rFonts w:ascii="Courier New" w:hAnsi="Courier New" w:cs="Courier New"/>
          <w:sz w:val="20"/>
          <w:szCs w:val="20"/>
        </w:rPr>
        <w:t>program</w:t>
      </w:r>
      <w:r w:rsidRPr="006C508A">
        <w:rPr>
          <w:rFonts w:ascii="Courier New" w:hAnsi="Courier New" w:cs="Courier New"/>
          <w:sz w:val="20"/>
          <w:szCs w:val="20"/>
        </w:rPr>
        <w:t xml:space="preserve"> implements the Multi Tree variant of</w:t>
      </w:r>
    </w:p>
    <w:p w14:paraId="42DE1F2C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Transition based optimal Rapidly-Exploring Random Trees (RRT*). </w:t>
      </w:r>
    </w:p>
    <w:p w14:paraId="5E5EB59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Path planning is defined on a real 2D map scenario where the building</w:t>
      </w:r>
    </w:p>
    <w:p w14:paraId="72689307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footprints are used to construct the risk map of the area for the risk of </w:t>
      </w:r>
    </w:p>
    <w:p w14:paraId="30DD707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exposure to the UAS impact (Cost) with Gaussian distributions. A Utility </w:t>
      </w:r>
    </w:p>
    <w:p w14:paraId="3A2FBDD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based cost function is developed to measure the path quality and used to </w:t>
      </w:r>
    </w:p>
    <w:p w14:paraId="54921D8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generate Forward and Backward tree branches originating from specified </w:t>
      </w:r>
    </w:p>
    <w:p w14:paraId="0483574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start and goal locations. Algorithm runs until the maximum iteration </w:t>
      </w:r>
    </w:p>
    <w:p w14:paraId="3DB8F29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number is reached, then, outputs all the successful connections of trees </w:t>
      </w:r>
    </w:p>
    <w:p w14:paraId="7B3FB85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selecting the Final Path with highest utility. </w:t>
      </w:r>
    </w:p>
    <w:p w14:paraId="568EC20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</w:t>
      </w:r>
    </w:p>
    <w:p w14:paraId="3DB5A4C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proofErr w:type="gramStart"/>
      <w:r w:rsidRPr="006C508A">
        <w:rPr>
          <w:rFonts w:ascii="Courier New" w:hAnsi="Courier New" w:cs="Courier New"/>
          <w:sz w:val="20"/>
          <w:szCs w:val="20"/>
        </w:rPr>
        <w:t>%  *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Features:*</w:t>
      </w:r>
    </w:p>
    <w:p w14:paraId="7C7EA51A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- Multiple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Trees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1 Forward and multiple Backward Trees)</w:t>
      </w:r>
    </w:p>
    <w:p w14:paraId="2190D59A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Heruistics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 Goal Bias and Transition Test (rejection sampling)</w:t>
      </w:r>
    </w:p>
    <w:p w14:paraId="4C5F31DD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- Obstacle Avoidance (polygonal obstacles with circular avoid radii)</w:t>
      </w:r>
    </w:p>
    <w:p w14:paraId="7B08B89C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- Utility Maximization. </w:t>
      </w:r>
    </w:p>
    <w:p w14:paraId="189F23E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min UAS impact risk/max UAS operation utility)</w:t>
      </w:r>
    </w:p>
    <w:p w14:paraId="2C30DF5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69F4A33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*To Do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List:*</w:t>
      </w:r>
      <w:proofErr w:type="gramEnd"/>
    </w:p>
    <w:p w14:paraId="69270917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- Faster Near and Nearest search are needed.</w:t>
      </w:r>
    </w:p>
    <w:p w14:paraId="19949E7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current implementation of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KDTrees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are slow - the bottleneck)</w:t>
      </w:r>
    </w:p>
    <w:p w14:paraId="758FC5F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- Adaptive Sampling Heuristics instead of uniform sampling</w:t>
      </w:r>
    </w:p>
    <w:p w14:paraId="27A9ADC8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- Transition Test requires a fine initial tuning. There should be </w:t>
      </w:r>
    </w:p>
    <w:p w14:paraId="337C959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a way of making it more generic.</w:t>
      </w:r>
    </w:p>
    <w:p w14:paraId="4D849E9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- Object Oriented Programming can be more efficient and cleaner</w:t>
      </w:r>
    </w:p>
    <w:p w14:paraId="73C42E8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passing all the parameters into many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funtions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are unnecessary and</w:t>
      </w:r>
    </w:p>
    <w:p w14:paraId="483951DF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inefficient even though they are under a main struct)</w:t>
      </w:r>
    </w:p>
    <w:p w14:paraId="5A06C2A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- Potential places that requires optimization of the method and code:</w:t>
      </w:r>
    </w:p>
    <w:p w14:paraId="5065ACE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\Utility Calculation: Large matrix operations PREM and PURM</w:t>
      </w:r>
    </w:p>
    <w:p w14:paraId="67A6CA8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\Rewiring: unsorted rewire trials may exp. increase</w:t>
      </w:r>
    </w:p>
    <w:p w14:paraId="04B53248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3656AA5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*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Usage:*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Use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TESTRun.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script to load and pass the required parameters </w:t>
      </w:r>
    </w:p>
    <w:p w14:paraId="35D13ED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that are defined in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ParameterFile.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.</w:t>
      </w:r>
    </w:p>
    <w:p w14:paraId="3765A922" w14:textId="349BC2C9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Check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ParameterFile.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for details of individual parameters.</w:t>
      </w:r>
    </w:p>
    <w:p w14:paraId="209B99FC" w14:textId="55A2AE6C" w:rsidR="006C508A" w:rsidRPr="006C508A" w:rsidRDefault="00A81A7F" w:rsidP="006C508A">
      <w:p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</w:t>
      </w:r>
      <w:r>
        <w:rPr>
          <w:rFonts w:ascii="Courier New" w:hAnsi="Courier New" w:cs="Courier New"/>
          <w:sz w:val="20"/>
          <w:szCs w:val="20"/>
        </w:rPr>
        <w:tab/>
        <w:t xml:space="preserve">     </w:t>
      </w:r>
      <w:r w:rsidR="006C508A" w:rsidRPr="006C508A">
        <w:rPr>
          <w:rFonts w:ascii="Courier New" w:hAnsi="Courier New" w:cs="Courier New"/>
          <w:sz w:val="20"/>
          <w:szCs w:val="20"/>
        </w:rPr>
        <w:t>Load the Parameters for the Path Planning to pass the RRT</w:t>
      </w:r>
    </w:p>
    <w:p w14:paraId="3AF3E36B" w14:textId="315FE2DB" w:rsidR="006C508A" w:rsidRPr="006C508A" w:rsidRDefault="006C508A" w:rsidP="00A81A7F">
      <w:pPr>
        <w:spacing w:after="0"/>
        <w:ind w:left="720" w:hanging="72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  <w:r w:rsidR="00A81A7F">
        <w:rPr>
          <w:rFonts w:ascii="Courier New" w:hAnsi="Courier New" w:cs="Courier New"/>
          <w:sz w:val="20"/>
          <w:szCs w:val="20"/>
        </w:rPr>
        <w:tab/>
        <w:t xml:space="preserve">     </w:t>
      </w:r>
      <w:r w:rsidRPr="006C508A">
        <w:rPr>
          <w:rFonts w:ascii="Courier New" w:hAnsi="Courier New" w:cs="Courier New"/>
          <w:sz w:val="20"/>
          <w:szCs w:val="20"/>
        </w:rPr>
        <w:t>algorithm. Dot (.) notation of the struct can be used here to</w:t>
      </w:r>
      <w:r w:rsidR="00A81A7F">
        <w:rPr>
          <w:rFonts w:ascii="Courier New" w:hAnsi="Courier New" w:cs="Courier New"/>
          <w:sz w:val="20"/>
          <w:szCs w:val="20"/>
        </w:rPr>
        <w:br/>
        <w:t xml:space="preserve">     </w:t>
      </w:r>
      <w:r w:rsidRPr="006C508A">
        <w:rPr>
          <w:rFonts w:ascii="Courier New" w:hAnsi="Courier New" w:cs="Courier New"/>
          <w:sz w:val="20"/>
          <w:szCs w:val="20"/>
        </w:rPr>
        <w:t>modify the desired parameters. Note that this sample run</w:t>
      </w:r>
    </w:p>
    <w:p w14:paraId="39684A9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is using a specific scenario map with building footprints. To generate</w:t>
      </w:r>
    </w:p>
    <w:p w14:paraId="6C38CCDB" w14:textId="7EBD6E81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different scenario maps, new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footprint.shp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file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are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required from GIS database and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buildingFootprints_GIS.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file needs to be updated accordingly.</w:t>
      </w:r>
    </w:p>
    <w:p w14:paraId="4E59C274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52165910" w14:textId="7B0C2A3B" w:rsid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 </w:t>
      </w:r>
    </w:p>
    <w:p w14:paraId="1CBD19F0" w14:textId="1D98D372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0AF48C4B" w14:textId="62B6BE7C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17B67F74" w14:textId="4F4447E7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09873CB1" w14:textId="243008A0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61C7B00C" w14:textId="44B9B8F7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23F9B832" w14:textId="3E1C0F2F" w:rsidR="008F6701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557F60AE" w14:textId="77777777" w:rsidR="008F6701" w:rsidRPr="006C508A" w:rsidRDefault="008F670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3E63A13D" w14:textId="288FCAE0" w:rsid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 *Function Hierarchy:</w:t>
      </w:r>
    </w:p>
    <w:p w14:paraId="2F66BBC2" w14:textId="77777777" w:rsidR="00EC2F1B" w:rsidRPr="006C508A" w:rsidRDefault="00EC2F1B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54C796AD" w14:textId="1458AA77" w:rsidR="008F6701" w:rsidRPr="008F6701" w:rsidRDefault="008F6701" w:rsidP="008F6701">
      <w:pPr>
        <w:pStyle w:val="ListParagraph"/>
        <w:numPr>
          <w:ilvl w:val="0"/>
          <w:numId w:val="2"/>
        </w:numPr>
        <w:spacing w:after="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TESTRun</w:t>
      </w:r>
      <w:proofErr w:type="spellEnd"/>
      <w:r>
        <w:rPr>
          <w:rFonts w:ascii="Courier New" w:hAnsi="Courier New" w:cs="Courier New"/>
          <w:sz w:val="20"/>
          <w:szCs w:val="20"/>
        </w:rPr>
        <w:br/>
      </w:r>
      <w:r w:rsidR="00EC2F1B">
        <w:rPr>
          <w:rFonts w:ascii="Courier New" w:hAnsi="Courier New" w:cs="Courier New"/>
          <w:sz w:val="20"/>
          <w:szCs w:val="20"/>
        </w:rPr>
        <w:t>%%%%%%%%%%%%%%%%%%%% Define Parameters %%%%%%%%%%%%%%%%%%%%%</w:t>
      </w:r>
    </w:p>
    <w:p w14:paraId="0D33AFB3" w14:textId="4776BEB6" w:rsidR="008F6701" w:rsidRPr="008F6701" w:rsidRDefault="008F6701" w:rsidP="008F6701">
      <w:pPr>
        <w:pStyle w:val="ListParagraph"/>
        <w:numPr>
          <w:ilvl w:val="2"/>
          <w:numId w:val="2"/>
        </w:numPr>
        <w:spacing w:after="0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ParameterFile</w:t>
      </w:r>
      <w:proofErr w:type="spellEnd"/>
    </w:p>
    <w:p w14:paraId="12E82798" w14:textId="1B59CDAD" w:rsidR="008F6701" w:rsidRPr="008F6701" w:rsidRDefault="00EC2F1B" w:rsidP="00EC2F1B">
      <w:pPr>
        <w:spacing w:after="0"/>
        <w:ind w:left="1680" w:firstLine="1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%%%%%%%%%% PREM Construction %%%%%%</w:t>
      </w:r>
    </w:p>
    <w:p w14:paraId="6F43A338" w14:textId="51809D10" w:rsidR="008F6701" w:rsidRPr="008F6701" w:rsidRDefault="008F6701" w:rsidP="008F670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buildingFootprints_GIS</w:t>
      </w:r>
      <w:proofErr w:type="spellEnd"/>
    </w:p>
    <w:p w14:paraId="10D9939B" w14:textId="064FE640" w:rsidR="008F6701" w:rsidRPr="008F6701" w:rsidRDefault="00EC2F1B" w:rsidP="00EC2F1B">
      <w:pPr>
        <w:spacing w:after="0"/>
        <w:ind w:left="1680" w:firstLine="1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%%</w:t>
      </w:r>
      <w:r>
        <w:rPr>
          <w:rFonts w:ascii="Courier New" w:hAnsi="Courier New" w:cs="Courier New"/>
          <w:sz w:val="20"/>
          <w:szCs w:val="20"/>
        </w:rPr>
        <w:t xml:space="preserve">%%%%%%%% </w:t>
      </w:r>
      <w:r>
        <w:rPr>
          <w:rFonts w:ascii="Courier New" w:hAnsi="Courier New" w:cs="Courier New"/>
          <w:sz w:val="20"/>
          <w:szCs w:val="20"/>
        </w:rPr>
        <w:t xml:space="preserve">Plot </w:t>
      </w:r>
      <w:r>
        <w:rPr>
          <w:rFonts w:ascii="Courier New" w:hAnsi="Courier New" w:cs="Courier New"/>
          <w:sz w:val="20"/>
          <w:szCs w:val="20"/>
        </w:rPr>
        <w:t>PREM</w:t>
      </w:r>
      <w:r>
        <w:rPr>
          <w:rFonts w:ascii="Courier New" w:hAnsi="Courier New" w:cs="Courier New"/>
          <w:sz w:val="20"/>
          <w:szCs w:val="20"/>
        </w:rPr>
        <w:t xml:space="preserve"> %%%%%%%%</w:t>
      </w:r>
      <w:r>
        <w:rPr>
          <w:rFonts w:ascii="Courier New" w:hAnsi="Courier New" w:cs="Courier New"/>
          <w:sz w:val="20"/>
          <w:szCs w:val="20"/>
        </w:rPr>
        <w:t>%%%%%%</w:t>
      </w:r>
    </w:p>
    <w:p w14:paraId="06006952" w14:textId="765306EC" w:rsidR="008F6701" w:rsidRPr="008F6701" w:rsidRDefault="008F6701" w:rsidP="008F670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PREMplot</w:t>
      </w:r>
      <w:proofErr w:type="spellEnd"/>
    </w:p>
    <w:p w14:paraId="58D51141" w14:textId="6FCBA546" w:rsidR="008F6701" w:rsidRPr="008F6701" w:rsidRDefault="005C3AB1" w:rsidP="005C3AB1">
      <w:pPr>
        <w:spacing w:after="0"/>
        <w:ind w:left="840" w:firstLine="9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%%%%%%%%%% Construct Obstacles %%%%</w:t>
      </w:r>
    </w:p>
    <w:p w14:paraId="62B5A148" w14:textId="4416A733" w:rsidR="005C3AB1" w:rsidRDefault="008F6701" w:rsidP="008F670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polygonalObstacles</w:t>
      </w:r>
      <w:proofErr w:type="spellEnd"/>
      <w:r w:rsidR="005C3AB1">
        <w:rPr>
          <w:rFonts w:ascii="Courier New" w:hAnsi="Courier New" w:cs="Courier New"/>
          <w:sz w:val="20"/>
          <w:szCs w:val="20"/>
        </w:rPr>
        <w:br/>
      </w:r>
    </w:p>
    <w:p w14:paraId="0103D9BC" w14:textId="1E6F67E9" w:rsidR="008F6701" w:rsidRPr="005C3AB1" w:rsidRDefault="005C3AB1" w:rsidP="003A685D">
      <w:pPr>
        <w:spacing w:after="0"/>
        <w:ind w:left="720" w:firstLine="3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%%%%%%%%%%%%%%%%%%% Main Function %%%%%%%%%%%%%%%%%%%%%%</w:t>
      </w:r>
    </w:p>
    <w:p w14:paraId="167CE8E8" w14:textId="63A95F3A" w:rsidR="008F6701" w:rsidRPr="008F6701" w:rsidRDefault="008F6701" w:rsidP="008F6701">
      <w:pPr>
        <w:pStyle w:val="ListParagraph"/>
        <w:numPr>
          <w:ilvl w:val="2"/>
          <w:numId w:val="2"/>
        </w:numPr>
        <w:spacing w:after="0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Multi_T_RRTstar</w:t>
      </w:r>
      <w:proofErr w:type="spellEnd"/>
    </w:p>
    <w:p w14:paraId="50FFB6F4" w14:textId="15C13871" w:rsidR="008F6701" w:rsidRPr="008F6701" w:rsidRDefault="008F6701" w:rsidP="008F6701">
      <w:pPr>
        <w:spacing w:after="0"/>
        <w:ind w:left="-1080" w:firstLine="480"/>
        <w:rPr>
          <w:rFonts w:ascii="Courier New" w:hAnsi="Courier New" w:cs="Courier New"/>
          <w:sz w:val="20"/>
          <w:szCs w:val="20"/>
        </w:rPr>
      </w:pPr>
    </w:p>
    <w:p w14:paraId="7D1A8657" w14:textId="31DC8FE8" w:rsidR="008F6701" w:rsidRDefault="008F6701" w:rsidP="008F670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Initialize_Tree</w:t>
      </w:r>
      <w:proofErr w:type="spellEnd"/>
      <w:r w:rsidR="003A685D">
        <w:rPr>
          <w:rFonts w:ascii="Courier New" w:hAnsi="Courier New" w:cs="Courier New"/>
          <w:sz w:val="20"/>
          <w:szCs w:val="20"/>
        </w:rPr>
        <w:br/>
      </w:r>
    </w:p>
    <w:p w14:paraId="1519FD7D" w14:textId="40738691" w:rsidR="003A685D" w:rsidRPr="008F6701" w:rsidRDefault="003A685D" w:rsidP="003A685D">
      <w:pPr>
        <w:pStyle w:val="ListParagraph"/>
        <w:spacing w:after="0"/>
        <w:ind w:left="180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%%%%%%%%%%% Forward </w:t>
      </w:r>
      <w:proofErr w:type="gramStart"/>
      <w:r>
        <w:rPr>
          <w:rFonts w:ascii="Courier New" w:hAnsi="Courier New" w:cs="Courier New"/>
          <w:sz w:val="20"/>
          <w:szCs w:val="20"/>
        </w:rPr>
        <w:t>Tree  %</w:t>
      </w:r>
      <w:proofErr w:type="gramEnd"/>
      <w:r>
        <w:rPr>
          <w:rFonts w:ascii="Courier New" w:hAnsi="Courier New" w:cs="Courier New"/>
          <w:sz w:val="20"/>
          <w:szCs w:val="20"/>
        </w:rPr>
        <w:t>%%%%%%%%%%</w:t>
      </w:r>
    </w:p>
    <w:p w14:paraId="49884612" w14:textId="3569A054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hooseTarget_Multi</w:t>
      </w:r>
      <w:proofErr w:type="spellEnd"/>
    </w:p>
    <w:p w14:paraId="51E55983" w14:textId="30387ED3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ExtendAndRewire_Forward</w:t>
      </w:r>
      <w:proofErr w:type="spellEnd"/>
    </w:p>
    <w:p w14:paraId="74F1FEF4" w14:textId="32EB9662" w:rsidR="003A685D" w:rsidRPr="003A685D" w:rsidRDefault="008F6701" w:rsidP="003A685D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11E030C6" w14:textId="6F36ACE6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ollCheck</w:t>
      </w:r>
      <w:proofErr w:type="spellEnd"/>
    </w:p>
    <w:p w14:paraId="22FBF8D5" w14:textId="17636980" w:rsidR="008F6701" w:rsidRPr="003A685D" w:rsidRDefault="008F6701" w:rsidP="003A685D">
      <w:pPr>
        <w:pStyle w:val="ListParagraph"/>
        <w:numPr>
          <w:ilvl w:val="7"/>
          <w:numId w:val="2"/>
        </w:numPr>
        <w:spacing w:after="0"/>
        <w:ind w:left="468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UtilitySegment_Forward</w:t>
      </w:r>
      <w:proofErr w:type="spellEnd"/>
    </w:p>
    <w:p w14:paraId="201AFD5A" w14:textId="5ED714C5" w:rsidR="008F6701" w:rsidRPr="003A685D" w:rsidRDefault="008F6701" w:rsidP="003A685D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RewireNodes_Forward</w:t>
      </w:r>
      <w:proofErr w:type="spellEnd"/>
    </w:p>
    <w:p w14:paraId="40174BF6" w14:textId="7545FAD5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5644E8F1" w14:textId="505DAD7C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ExtendMultiple_Fwd</w:t>
      </w:r>
      <w:proofErr w:type="spellEnd"/>
    </w:p>
    <w:p w14:paraId="77AC0610" w14:textId="43725636" w:rsidR="008F6701" w:rsidRPr="003A685D" w:rsidRDefault="008F6701" w:rsidP="003A685D">
      <w:pPr>
        <w:pStyle w:val="ListParagraph"/>
        <w:numPr>
          <w:ilvl w:val="7"/>
          <w:numId w:val="2"/>
        </w:numPr>
        <w:spacing w:after="0"/>
        <w:ind w:left="468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25659BF3" w14:textId="707FB5A7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onnectionCheck_MultiTree</w:t>
      </w:r>
      <w:proofErr w:type="spellEnd"/>
    </w:p>
    <w:p w14:paraId="4D764369" w14:textId="0C5B9E82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reatePath</w:t>
      </w:r>
      <w:proofErr w:type="spellEnd"/>
    </w:p>
    <w:p w14:paraId="4D04FC7E" w14:textId="75899756" w:rsidR="008F6701" w:rsidRPr="008F6701" w:rsidRDefault="008F6701" w:rsidP="008F6701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bidirectionalBacktrack</w:t>
      </w:r>
      <w:proofErr w:type="spellEnd"/>
      <w:r w:rsidR="003A685D">
        <w:rPr>
          <w:rFonts w:ascii="Courier New" w:hAnsi="Courier New" w:cs="Courier New"/>
          <w:sz w:val="20"/>
          <w:szCs w:val="20"/>
        </w:rPr>
        <w:br/>
      </w:r>
    </w:p>
    <w:p w14:paraId="53575673" w14:textId="7E5C4901" w:rsidR="008F6701" w:rsidRPr="003A685D" w:rsidRDefault="003A685D" w:rsidP="003A685D">
      <w:pPr>
        <w:spacing w:after="0"/>
        <w:ind w:left="180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%%%%%%%%%%%% Backward Trees %%%%%%%%%%%</w:t>
      </w:r>
    </w:p>
    <w:p w14:paraId="7ED3967E" w14:textId="73A18876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hooseTarget_Multi</w:t>
      </w:r>
      <w:proofErr w:type="spellEnd"/>
    </w:p>
    <w:p w14:paraId="62EC8415" w14:textId="1080C4ED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ExtendAndRewire_Backwards</w:t>
      </w:r>
      <w:proofErr w:type="spellEnd"/>
    </w:p>
    <w:p w14:paraId="18B308F2" w14:textId="39CB45D7" w:rsidR="008F6701" w:rsidRPr="003A685D" w:rsidRDefault="008F6701" w:rsidP="003A685D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4A0BB0DF" w14:textId="56085B6C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ollCheck</w:t>
      </w:r>
      <w:proofErr w:type="spellEnd"/>
    </w:p>
    <w:p w14:paraId="6C8208C1" w14:textId="1F2929D2" w:rsidR="008F6701" w:rsidRPr="003A685D" w:rsidRDefault="008F6701" w:rsidP="003A685D">
      <w:pPr>
        <w:pStyle w:val="ListParagraph"/>
        <w:numPr>
          <w:ilvl w:val="7"/>
          <w:numId w:val="2"/>
        </w:numPr>
        <w:spacing w:after="0"/>
        <w:ind w:left="468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UtilitySegment_Backwards</w:t>
      </w:r>
      <w:proofErr w:type="spellEnd"/>
    </w:p>
    <w:p w14:paraId="59B8777D" w14:textId="3D43240E" w:rsidR="008F6701" w:rsidRPr="003A685D" w:rsidRDefault="008F6701" w:rsidP="003A685D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RewireNodes_Forward</w:t>
      </w:r>
      <w:proofErr w:type="spellEnd"/>
    </w:p>
    <w:p w14:paraId="11B40989" w14:textId="0B01128B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6E1894FA" w14:textId="75ADE351" w:rsidR="008F6701" w:rsidRPr="003A685D" w:rsidRDefault="008F6701" w:rsidP="003A685D">
      <w:pPr>
        <w:pStyle w:val="ListParagraph"/>
        <w:numPr>
          <w:ilvl w:val="6"/>
          <w:numId w:val="2"/>
        </w:numPr>
        <w:spacing w:after="0"/>
        <w:ind w:left="396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ExtendMultiple_Fwd</w:t>
      </w:r>
      <w:proofErr w:type="spellEnd"/>
    </w:p>
    <w:p w14:paraId="7AF0DA45" w14:textId="6B2FD2E2" w:rsidR="008F6701" w:rsidRPr="003A685D" w:rsidRDefault="008F6701" w:rsidP="003A685D">
      <w:pPr>
        <w:pStyle w:val="ListParagraph"/>
        <w:numPr>
          <w:ilvl w:val="7"/>
          <w:numId w:val="2"/>
        </w:numPr>
        <w:spacing w:after="0"/>
        <w:ind w:left="4680"/>
        <w:rPr>
          <w:rFonts w:ascii="Courier New" w:hAnsi="Courier New" w:cs="Courier New"/>
          <w:sz w:val="20"/>
          <w:szCs w:val="20"/>
        </w:rPr>
      </w:pPr>
      <w:r w:rsidRPr="008F6701">
        <w:rPr>
          <w:rFonts w:ascii="Courier New" w:hAnsi="Courier New" w:cs="Courier New"/>
          <w:sz w:val="20"/>
          <w:szCs w:val="20"/>
        </w:rPr>
        <w:t>Extend_1</w:t>
      </w:r>
    </w:p>
    <w:p w14:paraId="63D7386F" w14:textId="03500560" w:rsidR="008F6701" w:rsidRPr="003A685D" w:rsidRDefault="008F6701" w:rsidP="003A685D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onnectionCheck_MultiTree</w:t>
      </w:r>
      <w:proofErr w:type="spellEnd"/>
    </w:p>
    <w:p w14:paraId="69809304" w14:textId="644334BB" w:rsidR="008F6701" w:rsidRPr="005C3AB1" w:rsidRDefault="008F6701" w:rsidP="005C3AB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reatePath</w:t>
      </w:r>
      <w:proofErr w:type="spellEnd"/>
    </w:p>
    <w:p w14:paraId="626F6867" w14:textId="213A91E5" w:rsidR="008F6701" w:rsidRPr="005C3AB1" w:rsidRDefault="008F6701" w:rsidP="005C3AB1">
      <w:pPr>
        <w:pStyle w:val="ListParagraph"/>
        <w:numPr>
          <w:ilvl w:val="4"/>
          <w:numId w:val="2"/>
        </w:numPr>
        <w:spacing w:after="0"/>
        <w:ind w:left="252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bidirectionalBacktrack</w:t>
      </w:r>
      <w:proofErr w:type="spellEnd"/>
    </w:p>
    <w:p w14:paraId="670512FA" w14:textId="605EB39C" w:rsidR="008F6701" w:rsidRDefault="008F6701" w:rsidP="008F6701">
      <w:pPr>
        <w:pStyle w:val="ListParagraph"/>
        <w:numPr>
          <w:ilvl w:val="3"/>
          <w:numId w:val="2"/>
        </w:numPr>
        <w:spacing w:after="0"/>
        <w:ind w:left="1800"/>
        <w:rPr>
          <w:rFonts w:ascii="Courier New" w:hAnsi="Courier New" w:cs="Courier New"/>
          <w:sz w:val="20"/>
          <w:szCs w:val="20"/>
        </w:rPr>
      </w:pPr>
      <w:proofErr w:type="spellStart"/>
      <w:r w:rsidRPr="008F6701">
        <w:rPr>
          <w:rFonts w:ascii="Courier New" w:hAnsi="Courier New" w:cs="Courier New"/>
          <w:sz w:val="20"/>
          <w:szCs w:val="20"/>
        </w:rPr>
        <w:t>CheckPrevPaths</w:t>
      </w:r>
      <w:proofErr w:type="spellEnd"/>
    </w:p>
    <w:p w14:paraId="2C1D4915" w14:textId="77777777" w:rsidR="003A685D" w:rsidRPr="008F6701" w:rsidRDefault="003A685D" w:rsidP="003A685D">
      <w:pPr>
        <w:pStyle w:val="ListParagraph"/>
        <w:spacing w:after="0"/>
        <w:ind w:left="1800"/>
        <w:rPr>
          <w:rFonts w:ascii="Courier New" w:hAnsi="Courier New" w:cs="Courier New"/>
          <w:sz w:val="20"/>
          <w:szCs w:val="20"/>
        </w:rPr>
      </w:pPr>
    </w:p>
    <w:p w14:paraId="430BB5E8" w14:textId="121CA3B2" w:rsidR="003A685D" w:rsidRPr="005C3AB1" w:rsidRDefault="003A685D" w:rsidP="003A685D">
      <w:pPr>
        <w:spacing w:after="0"/>
        <w:ind w:left="720" w:firstLine="36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%%%%%%%%%%%%%%%%%%%% </w:t>
      </w:r>
      <w:r>
        <w:rPr>
          <w:rFonts w:ascii="Courier New" w:hAnsi="Courier New" w:cs="Courier New"/>
          <w:sz w:val="20"/>
          <w:szCs w:val="20"/>
        </w:rPr>
        <w:t>Return Main Loop</w:t>
      </w:r>
      <w:r>
        <w:rPr>
          <w:rFonts w:ascii="Courier New" w:hAnsi="Courier New" w:cs="Courier New"/>
          <w:sz w:val="20"/>
          <w:szCs w:val="20"/>
        </w:rPr>
        <w:t xml:space="preserve"> %%%%%%%%%%%%%%%%%%%%%</w:t>
      </w:r>
    </w:p>
    <w:p w14:paraId="48B5FFAC" w14:textId="63D3C12F" w:rsidR="008F6701" w:rsidRDefault="008F6701" w:rsidP="003A685D">
      <w:pPr>
        <w:spacing w:after="0"/>
        <w:ind w:left="720"/>
        <w:rPr>
          <w:rFonts w:ascii="Courier New" w:hAnsi="Courier New" w:cs="Courier New"/>
          <w:sz w:val="20"/>
          <w:szCs w:val="20"/>
        </w:rPr>
      </w:pPr>
    </w:p>
    <w:p w14:paraId="1DE11E93" w14:textId="2DED5B6F" w:rsidR="003A685D" w:rsidRPr="005C3AB1" w:rsidRDefault="003A685D" w:rsidP="003A685D">
      <w:pPr>
        <w:spacing w:after="0"/>
        <w:ind w:left="72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lastRenderedPageBreak/>
        <w:t>%%%%%%%%%%%%%%%%%%%%</w:t>
      </w:r>
      <w:r>
        <w:rPr>
          <w:rFonts w:ascii="Courier New" w:hAnsi="Courier New" w:cs="Courier New"/>
          <w:sz w:val="20"/>
          <w:szCs w:val="20"/>
        </w:rPr>
        <w:t>%%</w:t>
      </w:r>
      <w:r w:rsidR="00D7315B">
        <w:rPr>
          <w:rFonts w:ascii="Courier New" w:hAnsi="Courier New" w:cs="Courier New"/>
          <w:sz w:val="20"/>
          <w:szCs w:val="20"/>
        </w:rPr>
        <w:t>%%%</w:t>
      </w:r>
      <w:r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Courier New" w:hAnsi="Courier New" w:cs="Courier New"/>
          <w:sz w:val="20"/>
          <w:szCs w:val="20"/>
        </w:rPr>
        <w:t>End of Run</w:t>
      </w:r>
      <w:r>
        <w:rPr>
          <w:rFonts w:ascii="Courier New" w:hAnsi="Courier New" w:cs="Courier New"/>
          <w:sz w:val="20"/>
          <w:szCs w:val="20"/>
        </w:rPr>
        <w:t xml:space="preserve"> %%%%%%%%%%%%%%%%%%%%%%%%%</w:t>
      </w:r>
    </w:p>
    <w:p w14:paraId="580BC21A" w14:textId="77777777" w:rsidR="005C3AB1" w:rsidRPr="006C508A" w:rsidRDefault="005C3AB1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7BB5DCF4" w14:textId="1E548919" w:rsidR="006F4B9D" w:rsidRDefault="006F4B9D" w:rsidP="006C508A">
      <w:pPr>
        <w:spacing w:after="0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PARAMETERS Description:</w:t>
      </w:r>
    </w:p>
    <w:p w14:paraId="2C1C3D8E" w14:textId="77777777" w:rsidR="006F4B9D" w:rsidRDefault="006F4B9D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p w14:paraId="015C152A" w14:textId="07F2766D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*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Description:*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This file defines the Parameters for the Path Planning</w:t>
      </w:r>
    </w:p>
    <w:p w14:paraId="44A48A6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problem. These parameters are divided into 9 categories. List of</w:t>
      </w:r>
    </w:p>
    <w:p w14:paraId="775D85D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categories and the short description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is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below. At the end of the file, </w:t>
      </w:r>
    </w:p>
    <w:p w14:paraId="59E3EC1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all the parameters are put under a main struct (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AllPara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) for the </w:t>
      </w:r>
    </w:p>
    <w:p w14:paraId="17E5BCC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accessability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. For more detail, check the comments on the individual parameters.</w:t>
      </w:r>
    </w:p>
    <w:p w14:paraId="6387C02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69E3C2A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\Categories:</w:t>
      </w:r>
    </w:p>
    <w:p w14:paraId="61AE7D3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RRTPara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</w:t>
      </w:r>
    </w:p>
    <w:p w14:paraId="7E079CC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RRT specific and planning parameters are grouped </w:t>
      </w:r>
    </w:p>
    <w:p w14:paraId="05171FD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together. i.e. Step Size, maximum iteration, display </w:t>
      </w:r>
    </w:p>
    <w:p w14:paraId="632C695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tree branches, start/goal configurations etc.) </w:t>
      </w:r>
    </w:p>
    <w:p w14:paraId="39D3303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75EC70A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GridMapPara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</w:t>
      </w:r>
    </w:p>
    <w:p w14:paraId="0AA9F6D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Resolution of the Cost Mapping, grid representation </w:t>
      </w:r>
    </w:p>
    <w:p w14:paraId="356F062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parameters, planning map sizes, and geo-references </w:t>
      </w:r>
    </w:p>
    <w:p w14:paraId="7F4B9F3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are under this category)</w:t>
      </w:r>
    </w:p>
    <w:p w14:paraId="13270E4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5C5B1D18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HeuristicPara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</w:t>
      </w:r>
    </w:p>
    <w:p w14:paraId="2E780C1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Heuristics for randomized sampling and planning</w:t>
      </w:r>
    </w:p>
    <w:p w14:paraId="4E75B20A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parameters such as Goal Biases, Transition Test</w:t>
      </w:r>
    </w:p>
    <w:p w14:paraId="143C0CF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emperatures, RRT* rewiring parameters, and sample</w:t>
      </w:r>
    </w:p>
    <w:p w14:paraId="5ECB1A34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distribution methods)</w:t>
      </w:r>
    </w:p>
    <w:p w14:paraId="30B923F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49A69EB7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- PREM:</w:t>
      </w:r>
    </w:p>
    <w:p w14:paraId="1823AB5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Composed of Probabilistic Risk Exposure Map layers,</w:t>
      </w:r>
    </w:p>
    <w:p w14:paraId="2B71392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and their relative weight factors. Map is represented</w:t>
      </w:r>
    </w:p>
    <w:p w14:paraId="31AA02A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as a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2 dimensional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Matrix created by the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meshgrid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.)</w:t>
      </w:r>
    </w:p>
    <w:p w14:paraId="6235969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3CDE0BD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- PURM:</w:t>
      </w:r>
    </w:p>
    <w:p w14:paraId="2D794F2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Originally defined as Probabilistic UAS Reachability</w:t>
      </w:r>
    </w:p>
    <w:p w14:paraId="21DDBA3F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Map, and it is intended to group the parameters related</w:t>
      </w:r>
    </w:p>
    <w:p w14:paraId="523ED62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o UAS Failure and Reachability parameters. It includes</w:t>
      </w:r>
    </w:p>
    <w:p w14:paraId="4FA9A89F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Failure Rates and impact zone parameters where the</w:t>
      </w:r>
    </w:p>
    <w:p w14:paraId="3AB6C68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impact zones are represented as elliptical regions.)</w:t>
      </w:r>
    </w:p>
    <w:p w14:paraId="10EB496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2D6B5014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UtilityThreshold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</w:t>
      </w:r>
    </w:p>
    <w:p w14:paraId="08EBE57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Utility thresholds are defined for the Planning to</w:t>
      </w:r>
    </w:p>
    <w:p w14:paraId="5CCDA8D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eliminate some of the paths according to specified</w:t>
      </w:r>
    </w:p>
    <w:p w14:paraId="58D23D6E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hresholds. These thresholds can be selected as maximum</w:t>
      </w:r>
    </w:p>
    <w:p w14:paraId="148B873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length of a path, maximum risk exposure of a node,</w:t>
      </w:r>
    </w:p>
    <w:p w14:paraId="47CE41A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or minimum cumulative utility along the path.)</w:t>
      </w:r>
    </w:p>
    <w:p w14:paraId="4EB9C89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4850F45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- obstacles:</w:t>
      </w:r>
    </w:p>
    <w:p w14:paraId="64B9886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obstacle parameters are saved in this struct. Here,</w:t>
      </w:r>
    </w:p>
    <w:p w14:paraId="3CB22A5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he obstacles are assumed to be polygonal, and given</w:t>
      </w:r>
    </w:p>
    <w:p w14:paraId="1A0E0B9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he corners of a polygon, centroid of the polygon and</w:t>
      </w:r>
    </w:p>
    <w:p w14:paraId="27DE7E9D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the circle enclosing all the corners are computed and</w:t>
      </w:r>
    </w:p>
    <w:p w14:paraId="1DAC04B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saved in the struct.)</w:t>
      </w:r>
    </w:p>
    <w:p w14:paraId="6B3D6C04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lastRenderedPageBreak/>
        <w:t xml:space="preserve">% </w:t>
      </w:r>
    </w:p>
    <w:p w14:paraId="2E65D49C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- Constraints:</w:t>
      </w:r>
    </w:p>
    <w:p w14:paraId="139A2197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Vehicle specific constraints such as kinematic/dynamic</w:t>
      </w:r>
    </w:p>
    <w:p w14:paraId="1B076B2F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constraints, i.e. maximum yaw rate, acceleration, speed,</w:t>
      </w:r>
    </w:p>
    <w:p w14:paraId="06A7AEF0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and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>also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the path planning solution constraints such as </w:t>
      </w:r>
    </w:p>
    <w:p w14:paraId="69EEDDE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   maximum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delta_t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 or the step size of the solution.</w:t>
      </w:r>
    </w:p>
    <w:p w14:paraId="0BC35038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5EE92665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-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figHandle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>:</w:t>
      </w:r>
    </w:p>
    <w:p w14:paraId="3172D76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        </w:t>
      </w:r>
      <w:proofErr w:type="gramStart"/>
      <w:r w:rsidRPr="006C508A">
        <w:rPr>
          <w:rFonts w:ascii="Courier New" w:hAnsi="Courier New" w:cs="Courier New"/>
          <w:sz w:val="20"/>
          <w:szCs w:val="20"/>
        </w:rPr>
        <w:t xml:space="preserve">   (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Figure and Solution of the Path figures are saved as</w:t>
      </w:r>
    </w:p>
    <w:p w14:paraId="1DBEFED6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figure handles during the iterations. It is used to</w:t>
      </w:r>
    </w:p>
    <w:p w14:paraId="43431ED9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           visualize the solutions during the process.)</w:t>
      </w:r>
    </w:p>
    <w:p w14:paraId="0103532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77991331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468248D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proofErr w:type="gramStart"/>
      <w:r w:rsidRPr="006C508A">
        <w:rPr>
          <w:rFonts w:ascii="Courier New" w:hAnsi="Courier New" w:cs="Courier New"/>
          <w:sz w:val="20"/>
          <w:szCs w:val="20"/>
        </w:rPr>
        <w:t>%  NOTE</w:t>
      </w:r>
      <w:proofErr w:type="gramEnd"/>
      <w:r w:rsidRPr="006C508A">
        <w:rPr>
          <w:rFonts w:ascii="Courier New" w:hAnsi="Courier New" w:cs="Courier New"/>
          <w:sz w:val="20"/>
          <w:szCs w:val="20"/>
        </w:rPr>
        <w:t>: As mentioned before, all these categories are put under a main</w:t>
      </w:r>
    </w:p>
    <w:p w14:paraId="0F3075A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struct to pass around easily. Therefore, using a dot (.) notation,</w:t>
      </w:r>
    </w:p>
    <w:p w14:paraId="511D9D6B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>%        they could be easily accessed and modified.</w:t>
      </w:r>
    </w:p>
    <w:p w14:paraId="782CFC57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70D99A13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       </w:t>
      </w:r>
      <w:proofErr w:type="spellStart"/>
      <w:r w:rsidRPr="006C508A">
        <w:rPr>
          <w:rFonts w:ascii="Courier New" w:hAnsi="Courier New" w:cs="Courier New"/>
          <w:sz w:val="20"/>
          <w:szCs w:val="20"/>
        </w:rPr>
        <w:t>Exm</w:t>
      </w:r>
      <w:proofErr w:type="spellEnd"/>
      <w:r w:rsidRPr="006C508A">
        <w:rPr>
          <w:rFonts w:ascii="Courier New" w:hAnsi="Courier New" w:cs="Courier New"/>
          <w:sz w:val="20"/>
          <w:szCs w:val="20"/>
        </w:rPr>
        <w:t xml:space="preserve">: </w:t>
      </w:r>
      <w:proofErr w:type="spellStart"/>
      <w:proofErr w:type="gramStart"/>
      <w:r w:rsidRPr="006C508A">
        <w:rPr>
          <w:rFonts w:ascii="Courier New" w:hAnsi="Courier New" w:cs="Courier New"/>
          <w:sz w:val="20"/>
          <w:szCs w:val="20"/>
        </w:rPr>
        <w:t>AllParam.RRTParam.iterMax</w:t>
      </w:r>
      <w:proofErr w:type="spellEnd"/>
      <w:proofErr w:type="gramEnd"/>
      <w:r w:rsidRPr="006C508A">
        <w:rPr>
          <w:rFonts w:ascii="Courier New" w:hAnsi="Courier New" w:cs="Courier New"/>
          <w:sz w:val="20"/>
          <w:szCs w:val="20"/>
        </w:rPr>
        <w:t xml:space="preserve"> = 10000;</w:t>
      </w:r>
    </w:p>
    <w:p w14:paraId="66F8D07F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  <w:r w:rsidRPr="006C508A">
        <w:rPr>
          <w:rFonts w:ascii="Courier New" w:hAnsi="Courier New" w:cs="Courier New"/>
          <w:sz w:val="20"/>
          <w:szCs w:val="20"/>
        </w:rPr>
        <w:t xml:space="preserve">% </w:t>
      </w:r>
    </w:p>
    <w:p w14:paraId="68294242" w14:textId="77777777" w:rsidR="006C508A" w:rsidRPr="006C508A" w:rsidRDefault="006C508A" w:rsidP="006C508A">
      <w:pPr>
        <w:spacing w:after="0"/>
        <w:rPr>
          <w:rFonts w:ascii="Courier New" w:hAnsi="Courier New" w:cs="Courier New"/>
          <w:sz w:val="20"/>
          <w:szCs w:val="20"/>
        </w:rPr>
      </w:pPr>
    </w:p>
    <w:sectPr w:rsidR="006C508A" w:rsidRPr="006C508A" w:rsidSect="0045048E">
      <w:pgSz w:w="12240" w:h="15840"/>
      <w:pgMar w:top="1417" w:right="1417" w:bottom="1417" w:left="1417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B1F7D"/>
    <w:multiLevelType w:val="hybridMultilevel"/>
    <w:tmpl w:val="5956D4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FD202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tDA3sjA3NzEyNzBT0lEKTi0uzszPAykwrAUAgHzLvCwAAAA="/>
  </w:docVars>
  <w:rsids>
    <w:rsidRoot w:val="0038666C"/>
    <w:rsid w:val="00064608"/>
    <w:rsid w:val="0038666C"/>
    <w:rsid w:val="003A685D"/>
    <w:rsid w:val="003B709E"/>
    <w:rsid w:val="00461B5F"/>
    <w:rsid w:val="005C3AB1"/>
    <w:rsid w:val="005F4D17"/>
    <w:rsid w:val="00611BDE"/>
    <w:rsid w:val="00632BC2"/>
    <w:rsid w:val="006C508A"/>
    <w:rsid w:val="006F4B9D"/>
    <w:rsid w:val="00777731"/>
    <w:rsid w:val="007D4C14"/>
    <w:rsid w:val="008F6701"/>
    <w:rsid w:val="00900052"/>
    <w:rsid w:val="0099739D"/>
    <w:rsid w:val="00A81A7F"/>
    <w:rsid w:val="00AB400B"/>
    <w:rsid w:val="00C25865"/>
    <w:rsid w:val="00D7315B"/>
    <w:rsid w:val="00DF4D09"/>
    <w:rsid w:val="00E12FD2"/>
    <w:rsid w:val="00EC2F1B"/>
    <w:rsid w:val="00F40A4E"/>
    <w:rsid w:val="00F65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4024A"/>
  <w15:chartTrackingRefBased/>
  <w15:docId w15:val="{26CD4B86-0EAA-487E-9E89-B7006D9FFC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67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4</Pages>
  <Words>1024</Words>
  <Characters>584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kaya</dc:creator>
  <cp:keywords/>
  <dc:description/>
  <cp:lastModifiedBy>cem kaya</cp:lastModifiedBy>
  <cp:revision>18</cp:revision>
  <dcterms:created xsi:type="dcterms:W3CDTF">2019-03-15T04:45:00Z</dcterms:created>
  <dcterms:modified xsi:type="dcterms:W3CDTF">2019-03-15T06:40:00Z</dcterms:modified>
</cp:coreProperties>
</file>